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nshasa Douy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nsha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uy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06 Ridgeway Avenue, Evanston, IL, USA Evanston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inshasazair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482272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z</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9/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